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BB9A" w14:textId="75F67474" w:rsidR="00D87336" w:rsidRDefault="00D87336" w:rsidP="00FA3EDC">
      <w:pPr>
        <w:rPr>
          <w:rFonts w:ascii="Times New Roman" w:eastAsiaTheme="majorEastAsia" w:hAnsi="Times New Roman" w:cs="Times New Roman"/>
          <w:b/>
          <w:bCs/>
          <w:sz w:val="36"/>
          <w:szCs w:val="36"/>
        </w:rPr>
      </w:pPr>
      <w:bookmarkStart w:id="0" w:name="_Hlk181358083"/>
      <w:r w:rsidRPr="00D87336">
        <w:rPr>
          <w:rFonts w:ascii="Times New Roman" w:eastAsiaTheme="majorEastAsia" w:hAnsi="Times New Roman" w:cs="Times New Roman"/>
          <w:b/>
          <w:bCs/>
          <w:sz w:val="36"/>
          <w:szCs w:val="36"/>
        </w:rPr>
        <w:t xml:space="preserve">Cumulative and individual impacts of the human footprint </w:t>
      </w:r>
      <w:r w:rsidR="004F0BB7">
        <w:rPr>
          <w:rFonts w:ascii="Times New Roman" w:eastAsiaTheme="majorEastAsia" w:hAnsi="Times New Roman" w:cs="Times New Roman"/>
          <w:b/>
          <w:bCs/>
          <w:sz w:val="36"/>
          <w:szCs w:val="36"/>
        </w:rPr>
        <w:t>on biodiversity indicators using</w:t>
      </w:r>
      <w:r w:rsidRPr="00D87336">
        <w:rPr>
          <w:rFonts w:ascii="Times New Roman" w:eastAsiaTheme="majorEastAsia" w:hAnsi="Times New Roman" w:cs="Times New Roman"/>
          <w:b/>
          <w:bCs/>
          <w:sz w:val="36"/>
          <w:szCs w:val="36"/>
        </w:rPr>
        <w:t xml:space="preserve"> similarity to high integrity reference states.</w:t>
      </w:r>
    </w:p>
    <w:p w14:paraId="24E3747C" w14:textId="682473E3" w:rsidR="00FA3EDC" w:rsidRPr="00447F2C" w:rsidRDefault="00FA3EDC" w:rsidP="00FA3EDC">
      <w:pPr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>Evan R. Muise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*, Nicholas C. Coops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 xml:space="preserve">, </w:t>
      </w:r>
      <w:r w:rsidR="00D87336">
        <w:rPr>
          <w:rFonts w:ascii="Times New Roman" w:hAnsi="Times New Roman" w:cs="Times New Roman"/>
        </w:rPr>
        <w:t>Chris Mulverhill</w:t>
      </w:r>
      <w:r w:rsidR="00D87336" w:rsidRPr="00D87336">
        <w:rPr>
          <w:rFonts w:ascii="Times New Roman" w:hAnsi="Times New Roman" w:cs="Times New Roman"/>
          <w:vertAlign w:val="superscript"/>
        </w:rPr>
        <w:t>1</w:t>
      </w:r>
      <w:r w:rsidR="00D87336">
        <w:rPr>
          <w:rFonts w:ascii="Times New Roman" w:hAnsi="Times New Roman" w:cs="Times New Roman"/>
        </w:rPr>
        <w:t xml:space="preserve">, </w:t>
      </w:r>
      <w:r w:rsidRPr="00447F2C">
        <w:rPr>
          <w:rFonts w:ascii="Times New Roman" w:hAnsi="Times New Roman" w:cs="Times New Roman"/>
        </w:rPr>
        <w:t>Txomin Hermosilla</w:t>
      </w:r>
      <w:r w:rsidR="00DC639B">
        <w:rPr>
          <w:rFonts w:ascii="Times New Roman" w:hAnsi="Times New Roman" w:cs="Times New Roman"/>
          <w:vertAlign w:val="superscript"/>
        </w:rPr>
        <w:t>2</w:t>
      </w:r>
      <w:r w:rsidRPr="00447F2C">
        <w:rPr>
          <w:rFonts w:ascii="Times New Roman" w:hAnsi="Times New Roman" w:cs="Times New Roman"/>
        </w:rPr>
        <w:t>, A. Cole Burton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, Stephen S. Ban</w:t>
      </w:r>
      <w:r w:rsidR="00DC639B">
        <w:rPr>
          <w:rFonts w:ascii="Times New Roman" w:hAnsi="Times New Roman" w:cs="Times New Roman"/>
          <w:vertAlign w:val="superscript"/>
        </w:rPr>
        <w:t>3</w:t>
      </w:r>
    </w:p>
    <w:p w14:paraId="44F87776" w14:textId="3059AF88" w:rsidR="00FA3EDC" w:rsidRPr="00447F2C" w:rsidRDefault="00C200CF" w:rsidP="00FA3EDC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tted to: </w:t>
      </w:r>
      <w:r w:rsidR="004C1A8E">
        <w:rPr>
          <w:rFonts w:ascii="Times New Roman" w:hAnsi="Times New Roman" w:cs="Times New Roman"/>
        </w:rPr>
        <w:t>Science of Remote Sensing</w:t>
      </w:r>
    </w:p>
    <w:p w14:paraId="0B0BCF79" w14:textId="63687D7A" w:rsidR="00FA3EDC" w:rsidRDefault="00FA3EDC" w:rsidP="00FA3EDC">
      <w:pPr>
        <w:pStyle w:val="BodyText"/>
        <w:rPr>
          <w:rFonts w:ascii="Times New Roman" w:hAnsi="Times New Roman" w:cs="Times New Roman"/>
        </w:rPr>
      </w:pPr>
    </w:p>
    <w:p w14:paraId="3AA28D8F" w14:textId="77777777" w:rsidR="003C1408" w:rsidRPr="00447F2C" w:rsidRDefault="003C1408" w:rsidP="00FA3EDC">
      <w:pPr>
        <w:pStyle w:val="BodyText"/>
        <w:rPr>
          <w:rFonts w:ascii="Times New Roman" w:hAnsi="Times New Roman" w:cs="Times New Roman"/>
        </w:rPr>
      </w:pPr>
    </w:p>
    <w:p w14:paraId="5F23141F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5FC7C7D2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7DD3E6EC" w14:textId="454EEAF6" w:rsidR="00D87336" w:rsidRDefault="00D87336" w:rsidP="00FA3EDC">
      <w:pPr>
        <w:pStyle w:val="BodyText"/>
        <w:rPr>
          <w:rFonts w:ascii="Times New Roman" w:hAnsi="Times New Roman" w:cs="Times New Roman"/>
        </w:rPr>
      </w:pPr>
    </w:p>
    <w:p w14:paraId="41881895" w14:textId="1D23EDFD" w:rsidR="00D87336" w:rsidRDefault="00D87336" w:rsidP="00FA3EDC">
      <w:pPr>
        <w:pStyle w:val="BodyText"/>
        <w:rPr>
          <w:rFonts w:ascii="Times New Roman" w:hAnsi="Times New Roman" w:cs="Times New Roman"/>
        </w:rPr>
      </w:pPr>
    </w:p>
    <w:p w14:paraId="7FD7FF23" w14:textId="77777777" w:rsidR="00D87336" w:rsidRPr="00447F2C" w:rsidRDefault="00D87336" w:rsidP="00FA3EDC">
      <w:pPr>
        <w:pStyle w:val="BodyText"/>
        <w:rPr>
          <w:rFonts w:ascii="Times New Roman" w:hAnsi="Times New Roman" w:cs="Times New Roman"/>
        </w:rPr>
      </w:pPr>
    </w:p>
    <w:p w14:paraId="1BB617E3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33BF0D2C" w14:textId="442CC6CF" w:rsidR="00FA3EDC" w:rsidRPr="00447F2C" w:rsidRDefault="00FA3EDC" w:rsidP="00FA3EDC">
      <w:pPr>
        <w:pStyle w:val="FirstParagraph"/>
        <w:rPr>
          <w:rFonts w:cs="Times New Roman"/>
        </w:rPr>
      </w:pPr>
      <w:r w:rsidRPr="00447F2C">
        <w:rPr>
          <w:rFonts w:cs="Times New Roman"/>
          <w:vertAlign w:val="superscript"/>
        </w:rPr>
        <w:t>1</w:t>
      </w:r>
      <w:r w:rsidRPr="00447F2C">
        <w:rPr>
          <w:rFonts w:cs="Times New Roman"/>
        </w:rPr>
        <w:t xml:space="preserve"> Department of Forest Resource Management, 2424 Main Mall, University of British Columbia, Vancouver, British Columbia, V6T 1Z4, Canada</w:t>
      </w:r>
      <w:r w:rsidRPr="00447F2C">
        <w:rPr>
          <w:rFonts w:cs="Times New Roman"/>
        </w:rPr>
        <w:br/>
      </w:r>
      <w:r w:rsidR="00D87336">
        <w:rPr>
          <w:rFonts w:cs="Times New Roman"/>
          <w:vertAlign w:val="superscript"/>
        </w:rPr>
        <w:t>2</w:t>
      </w:r>
      <w:r w:rsidRPr="00447F2C">
        <w:rPr>
          <w:rFonts w:cs="Times New Roman"/>
        </w:rPr>
        <w:t xml:space="preserve"> Canadian Forest Service (Pacific Forestry Centre), Natural Resources Canada, 506 West Burnside Road, Victoria, British Columbia V8Z 1M5, Canada</w:t>
      </w:r>
      <w:r w:rsidRPr="00447F2C">
        <w:rPr>
          <w:rFonts w:cs="Times New Roman"/>
        </w:rPr>
        <w:br/>
      </w:r>
      <w:r w:rsidR="00D87336">
        <w:rPr>
          <w:rFonts w:cs="Times New Roman"/>
          <w:vertAlign w:val="superscript"/>
        </w:rPr>
        <w:t>3</w:t>
      </w:r>
      <w:r w:rsidRPr="00447F2C">
        <w:rPr>
          <w:rFonts w:cs="Times New Roman"/>
        </w:rPr>
        <w:t xml:space="preserve"> BC Parks, Ministry of Environment and Climate Change Strategy, PO Box 9360 </w:t>
      </w:r>
      <w:proofErr w:type="spellStart"/>
      <w:r w:rsidRPr="00447F2C">
        <w:rPr>
          <w:rFonts w:cs="Times New Roman"/>
        </w:rPr>
        <w:t>Stn</w:t>
      </w:r>
      <w:proofErr w:type="spellEnd"/>
      <w:r w:rsidRPr="00447F2C">
        <w:rPr>
          <w:rFonts w:cs="Times New Roman"/>
        </w:rPr>
        <w:t xml:space="preserve"> Prov Govt Victoria, British Columbia, V8V 9M2, Canada.</w:t>
      </w:r>
    </w:p>
    <w:p w14:paraId="4B735BAA" w14:textId="2DDD3550" w:rsidR="00EA3766" w:rsidRPr="00447F2C" w:rsidRDefault="00FA3EDC" w:rsidP="00CC2A80">
      <w:pPr>
        <w:pStyle w:val="BodyText"/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 xml:space="preserve">*Corresponding Author: Evan Muise, email: </w:t>
      </w:r>
      <w:hyperlink r:id="rId5" w:history="1">
        <w:r w:rsidRPr="00447F2C">
          <w:rPr>
            <w:rStyle w:val="Hyperlink"/>
            <w:rFonts w:ascii="Times New Roman" w:hAnsi="Times New Roman" w:cs="Times New Roman"/>
          </w:rPr>
          <w:t>evanmuis@student.ubc.ca</w:t>
        </w:r>
      </w:hyperlink>
      <w:bookmarkStart w:id="1" w:name="_Hlk141881802"/>
      <w:r w:rsidRPr="00447F2C">
        <w:rPr>
          <w:rFonts w:ascii="Times New Roman" w:hAnsi="Times New Roman" w:cs="Times New Roman"/>
        </w:rPr>
        <w:t xml:space="preserve"> </w:t>
      </w:r>
      <w:bookmarkEnd w:id="0"/>
      <w:bookmarkEnd w:id="1"/>
    </w:p>
    <w:sectPr w:rsidR="00EA3766" w:rsidRPr="00447F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266E6"/>
    <w:multiLevelType w:val="hybridMultilevel"/>
    <w:tmpl w:val="A76452E6"/>
    <w:lvl w:ilvl="0" w:tplc="180A82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03FC"/>
    <w:multiLevelType w:val="hybridMultilevel"/>
    <w:tmpl w:val="CDDC115C"/>
    <w:lvl w:ilvl="0" w:tplc="6B425B7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785E"/>
    <w:rsid w:val="00093953"/>
    <w:rsid w:val="001A1D3B"/>
    <w:rsid w:val="003C1408"/>
    <w:rsid w:val="00447F2C"/>
    <w:rsid w:val="004C1A8E"/>
    <w:rsid w:val="004F0BB7"/>
    <w:rsid w:val="005A7AFA"/>
    <w:rsid w:val="00603D2F"/>
    <w:rsid w:val="006114BC"/>
    <w:rsid w:val="007E479B"/>
    <w:rsid w:val="0090785E"/>
    <w:rsid w:val="00BB429B"/>
    <w:rsid w:val="00C200CF"/>
    <w:rsid w:val="00C31714"/>
    <w:rsid w:val="00C63A1E"/>
    <w:rsid w:val="00CC14B7"/>
    <w:rsid w:val="00CC2A80"/>
    <w:rsid w:val="00D61DDA"/>
    <w:rsid w:val="00D87336"/>
    <w:rsid w:val="00DC639B"/>
    <w:rsid w:val="00EA3766"/>
    <w:rsid w:val="00FA3EDC"/>
    <w:rsid w:val="00FC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94EA"/>
  <w15:chartTrackingRefBased/>
  <w15:docId w15:val="{03F99BC6-B6BA-4531-A7D5-67057255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EDC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next w:val="BodyText"/>
    <w:qFormat/>
    <w:rsid w:val="005A7AF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A7AFA"/>
    <w:pPr>
      <w:spacing w:after="120" w:line="259" w:lineRule="auto"/>
    </w:pPr>
    <w:rPr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rsid w:val="005A7AFA"/>
  </w:style>
  <w:style w:type="paragraph" w:customStyle="1" w:styleId="FirstParagraph">
    <w:name w:val="First Paragraph"/>
    <w:basedOn w:val="BodyText"/>
    <w:next w:val="BodyText"/>
    <w:qFormat/>
    <w:rsid w:val="005A7AFA"/>
    <w:pPr>
      <w:spacing w:before="180" w:after="180" w:line="48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A7A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7AFA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C63A1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63A1E"/>
    <w:rPr>
      <w:rFonts w:asciiTheme="majorHAnsi" w:eastAsiaTheme="majorEastAsia" w:hAnsiTheme="majorHAnsi" w:cstheme="majorBidi"/>
      <w:b/>
      <w:bCs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vanmuis@student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ise, Evan</dc:creator>
  <cp:keywords/>
  <dc:description/>
  <cp:lastModifiedBy>Muise, Evan</cp:lastModifiedBy>
  <cp:revision>9</cp:revision>
  <dcterms:created xsi:type="dcterms:W3CDTF">2024-11-01T19:56:00Z</dcterms:created>
  <dcterms:modified xsi:type="dcterms:W3CDTF">2025-01-06T23:28:00Z</dcterms:modified>
</cp:coreProperties>
</file>